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6042C" w:rsidRDefault="0076042C" w:rsidP="006E250C">
      <w:pPr>
        <w:spacing w:line="360" w:lineRule="auto"/>
        <w:jc w:val="center"/>
        <w:rPr>
          <w:b/>
          <w:sz w:val="32"/>
          <w:szCs w:val="32"/>
        </w:rPr>
      </w:pPr>
    </w:p>
    <w:p w:rsidR="006E250C" w:rsidRPr="006E250C" w:rsidRDefault="006E250C" w:rsidP="006E250C">
      <w:pPr>
        <w:spacing w:line="360" w:lineRule="auto"/>
        <w:jc w:val="center"/>
        <w:rPr>
          <w:b/>
          <w:sz w:val="32"/>
          <w:szCs w:val="32"/>
        </w:rPr>
      </w:pPr>
      <w:r w:rsidRPr="006E250C">
        <w:rPr>
          <w:b/>
          <w:sz w:val="32"/>
          <w:szCs w:val="32"/>
        </w:rPr>
        <w:t>ΑΙΤΗΣΗ</w:t>
      </w:r>
    </w:p>
    <w:p w:rsidR="007B2EE8" w:rsidRDefault="007B2EE8" w:rsidP="005B77E5">
      <w:pPr>
        <w:spacing w:line="360" w:lineRule="auto"/>
      </w:pPr>
    </w:p>
    <w:tbl>
      <w:tblPr>
        <w:tblW w:w="9918" w:type="dxa"/>
        <w:tblLayout w:type="fixed"/>
        <w:tblLook w:val="01E0" w:firstRow="1" w:lastRow="1" w:firstColumn="1" w:lastColumn="1" w:noHBand="0" w:noVBand="0"/>
      </w:tblPr>
      <w:tblGrid>
        <w:gridCol w:w="4644"/>
        <w:gridCol w:w="5274"/>
      </w:tblGrid>
      <w:tr w:rsidR="00FF40CF" w:rsidTr="003D13BE">
        <w:tc>
          <w:tcPr>
            <w:tcW w:w="4644" w:type="dxa"/>
            <w:shd w:val="clear" w:color="auto" w:fill="auto"/>
          </w:tcPr>
          <w:p w:rsidR="006E250C" w:rsidRDefault="00FF40CF" w:rsidP="003D13BE">
            <w:pPr>
              <w:spacing w:line="520" w:lineRule="atLeast"/>
            </w:pPr>
            <w:r>
              <w:t>Επώνυμο: ……………………</w:t>
            </w:r>
            <w:r w:rsidR="003D13BE">
              <w:t>.</w:t>
            </w:r>
            <w:r w:rsidR="00EF22BB" w:rsidRPr="00EF22BB">
              <w:t>….</w:t>
            </w:r>
            <w:r w:rsidR="006E250C">
              <w:t>…</w:t>
            </w:r>
            <w:r>
              <w:t>……..</w:t>
            </w:r>
            <w:r w:rsidR="00EF22BB" w:rsidRPr="00EF22BB">
              <w:t xml:space="preserve"> </w:t>
            </w:r>
          </w:p>
          <w:p w:rsidR="003D13BE" w:rsidRDefault="003D13BE" w:rsidP="00A26B35">
            <w:pPr>
              <w:spacing w:line="520" w:lineRule="atLeast"/>
            </w:pPr>
            <w:r>
              <w:t>Όνομα: ……………………..</w:t>
            </w:r>
            <w:r w:rsidR="006E250C">
              <w:t>……</w:t>
            </w:r>
            <w:r w:rsidR="00FF40CF">
              <w:t>..</w:t>
            </w:r>
            <w:r w:rsidR="00EF22BB" w:rsidRPr="00EF22BB">
              <w:t>.....</w:t>
            </w:r>
            <w:r>
              <w:t>.</w:t>
            </w:r>
            <w:r w:rsidR="00EF22BB" w:rsidRPr="00EF22BB">
              <w:t xml:space="preserve">....... </w:t>
            </w:r>
            <w:r w:rsidR="006E250C">
              <w:t>Πατρώνυμο: …………………</w:t>
            </w:r>
            <w:r>
              <w:t>..</w:t>
            </w:r>
            <w:r w:rsidR="006E250C">
              <w:t>………</w:t>
            </w:r>
            <w:r w:rsidR="00EF22BB" w:rsidRPr="00EF22BB">
              <w:t>…</w:t>
            </w:r>
            <w:r w:rsidR="00FF40CF">
              <w:t>...</w:t>
            </w:r>
            <w:r w:rsidR="00EE4AED" w:rsidRPr="00EE4AED">
              <w:t xml:space="preserve"> </w:t>
            </w:r>
            <w:r>
              <w:t>Κ</w:t>
            </w:r>
            <w:r w:rsidR="006E250C">
              <w:t>ατεύθυνση</w:t>
            </w:r>
            <w:r w:rsidR="00027881">
              <w:t>/Ειδίκευση</w:t>
            </w:r>
            <w:r w:rsidR="006E250C">
              <w:t>: ……………………</w:t>
            </w:r>
          </w:p>
          <w:p w:rsidR="00EE4AED" w:rsidRDefault="006E250C" w:rsidP="00A26B35">
            <w:pPr>
              <w:spacing w:line="520" w:lineRule="atLeast"/>
            </w:pPr>
            <w:r>
              <w:t>…………………………</w:t>
            </w:r>
            <w:r w:rsidR="003D13BE">
              <w:t>...</w:t>
            </w:r>
            <w:r>
              <w:t>…………………………</w:t>
            </w:r>
            <w:r w:rsidR="003D13BE">
              <w:t>……………………………………</w:t>
            </w:r>
            <w:r>
              <w:t>...</w:t>
            </w:r>
          </w:p>
          <w:p w:rsidR="00FF40CF" w:rsidRPr="00A26B35" w:rsidRDefault="00A26B35" w:rsidP="00A26B35">
            <w:pPr>
              <w:spacing w:line="520" w:lineRule="atLeast"/>
            </w:pPr>
            <w:r>
              <w:t>Ημερομηνία Εγγραφής: ……………………</w:t>
            </w:r>
          </w:p>
          <w:p w:rsidR="00E03609" w:rsidRPr="008E3CF6" w:rsidRDefault="00E03609" w:rsidP="00A533EB">
            <w:pPr>
              <w:spacing w:line="360" w:lineRule="auto"/>
            </w:pPr>
          </w:p>
          <w:p w:rsidR="00FF40CF" w:rsidRDefault="00FF40CF" w:rsidP="00A533EB">
            <w:pPr>
              <w:spacing w:line="360" w:lineRule="auto"/>
            </w:pPr>
            <w:r>
              <w:t>Αριθμ. Ειδικού Μητρώου</w:t>
            </w:r>
            <w:r w:rsidR="005C4F4A" w:rsidRPr="001B325C">
              <w:t xml:space="preserve"> (</w:t>
            </w:r>
            <w:r w:rsidR="005C4F4A" w:rsidRPr="00A533EB">
              <w:rPr>
                <w:lang w:val="en-US"/>
              </w:rPr>
              <w:t>A</w:t>
            </w:r>
            <w:r w:rsidR="001B325C" w:rsidRPr="001B325C">
              <w:t>.</w:t>
            </w:r>
            <w:r w:rsidR="008E3CF6">
              <w:t>Ε.</w:t>
            </w:r>
            <w:r w:rsidR="005C4F4A" w:rsidRPr="00A533EB">
              <w:rPr>
                <w:lang w:val="en-US"/>
              </w:rPr>
              <w:t>M</w:t>
            </w:r>
            <w:r w:rsidR="001B325C" w:rsidRPr="001B325C">
              <w:t>.</w:t>
            </w:r>
            <w:r w:rsidR="005C4F4A" w:rsidRPr="001B325C">
              <w:t>)</w:t>
            </w:r>
            <w:r w:rsidR="003D13BE">
              <w:t xml:space="preserve">: </w:t>
            </w:r>
            <w:r w:rsidR="006E250C">
              <w:t>……</w:t>
            </w:r>
            <w:r>
              <w:t>….</w:t>
            </w:r>
          </w:p>
          <w:p w:rsidR="00FF40CF" w:rsidRDefault="00FF40CF" w:rsidP="00A533EB">
            <w:pPr>
              <w:spacing w:line="360" w:lineRule="auto"/>
            </w:pPr>
          </w:p>
          <w:p w:rsidR="0076042C" w:rsidRDefault="00FF40CF" w:rsidP="0076042C">
            <w:pPr>
              <w:spacing w:line="360" w:lineRule="auto"/>
            </w:pPr>
            <w:r>
              <w:t>Τηλέφωνο:</w:t>
            </w:r>
            <w:r w:rsidR="006E250C">
              <w:t xml:space="preserve"> …………</w:t>
            </w:r>
            <w:r w:rsidR="00EF22BB" w:rsidRPr="00EF22BB">
              <w:t>………</w:t>
            </w:r>
            <w:r w:rsidR="0076042C">
              <w:t>…...</w:t>
            </w:r>
            <w:r w:rsidR="00EF22BB" w:rsidRPr="00EF22BB">
              <w:t>…………</w:t>
            </w:r>
            <w:r w:rsidR="00EF22BB">
              <w:t>.</w:t>
            </w:r>
            <w:r w:rsidR="00EF22BB" w:rsidRPr="00EF22BB">
              <w:t xml:space="preserve"> </w:t>
            </w:r>
          </w:p>
          <w:p w:rsidR="00FF40CF" w:rsidRPr="001B325C" w:rsidRDefault="00FF40CF" w:rsidP="00A533EB">
            <w:pPr>
              <w:spacing w:line="360" w:lineRule="auto"/>
              <w:jc w:val="both"/>
            </w:pPr>
            <w:r>
              <w:t>Ε-</w:t>
            </w:r>
            <w:r w:rsidRPr="00A533EB">
              <w:rPr>
                <w:lang w:val="en-US"/>
              </w:rPr>
              <w:t>mail</w:t>
            </w:r>
            <w:r w:rsidRPr="00FF40CF">
              <w:t xml:space="preserve">: </w:t>
            </w:r>
            <w:r w:rsidR="0076042C">
              <w:t>……………</w:t>
            </w:r>
            <w:r w:rsidR="00EF22BB" w:rsidRPr="001B325C">
              <w:t>…………</w:t>
            </w:r>
            <w:r w:rsidR="0076042C">
              <w:t>...</w:t>
            </w:r>
            <w:r w:rsidR="00EF22BB" w:rsidRPr="001B325C">
              <w:t>…………...</w:t>
            </w:r>
          </w:p>
          <w:p w:rsidR="00FF40CF" w:rsidRPr="001B325C" w:rsidRDefault="00FF40CF" w:rsidP="00A533EB">
            <w:pPr>
              <w:spacing w:line="360" w:lineRule="auto"/>
            </w:pPr>
          </w:p>
          <w:p w:rsidR="00FF40CF" w:rsidRDefault="00FF40CF" w:rsidP="00A533EB">
            <w:pPr>
              <w:spacing w:line="360" w:lineRule="auto"/>
            </w:pPr>
          </w:p>
          <w:p w:rsidR="00304F52" w:rsidRDefault="00304F52" w:rsidP="00A533EB">
            <w:pPr>
              <w:spacing w:line="360" w:lineRule="auto"/>
            </w:pPr>
          </w:p>
          <w:p w:rsidR="00D9750F" w:rsidRDefault="003D13BE" w:rsidP="003D13BE">
            <w:pPr>
              <w:spacing w:line="360" w:lineRule="auto"/>
              <w:jc w:val="center"/>
            </w:pPr>
            <w:r>
              <w:t>Έλαβα γνώση και συμφωνώ</w:t>
            </w:r>
          </w:p>
          <w:p w:rsidR="003D13BE" w:rsidRDefault="003D13BE" w:rsidP="003D13BE">
            <w:pPr>
              <w:spacing w:line="360" w:lineRule="auto"/>
              <w:jc w:val="center"/>
            </w:pPr>
            <w:r>
              <w:t>Ο/Η Επιβλέπων/ουσα</w:t>
            </w:r>
          </w:p>
          <w:p w:rsidR="003D13BE" w:rsidRDefault="003D13BE" w:rsidP="003D13BE">
            <w:pPr>
              <w:spacing w:line="360" w:lineRule="auto"/>
              <w:jc w:val="center"/>
            </w:pPr>
          </w:p>
          <w:p w:rsidR="003D13BE" w:rsidRDefault="003D13BE" w:rsidP="003D13BE">
            <w:pPr>
              <w:spacing w:line="360" w:lineRule="auto"/>
              <w:jc w:val="center"/>
            </w:pPr>
          </w:p>
          <w:p w:rsidR="003D13BE" w:rsidRDefault="003D13BE" w:rsidP="003D13BE">
            <w:pPr>
              <w:spacing w:line="360" w:lineRule="auto"/>
              <w:jc w:val="center"/>
            </w:pPr>
            <w:r>
              <w:t>……………………………….</w:t>
            </w:r>
          </w:p>
          <w:p w:rsidR="003D13BE" w:rsidRPr="003D13BE" w:rsidRDefault="003D13BE" w:rsidP="003D13B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3D13BE">
              <w:rPr>
                <w:sz w:val="18"/>
                <w:szCs w:val="18"/>
              </w:rPr>
              <w:t>(Ονοματεπώνυμο και Υπογραφή)</w:t>
            </w:r>
          </w:p>
          <w:p w:rsidR="00FF40CF" w:rsidRPr="00FF40CF" w:rsidRDefault="00FF40CF" w:rsidP="006E250C">
            <w:pPr>
              <w:spacing w:line="360" w:lineRule="auto"/>
            </w:pPr>
          </w:p>
        </w:tc>
        <w:tc>
          <w:tcPr>
            <w:tcW w:w="5274" w:type="dxa"/>
            <w:shd w:val="clear" w:color="auto" w:fill="auto"/>
          </w:tcPr>
          <w:p w:rsidR="00FF40CF" w:rsidRPr="00A533EB" w:rsidRDefault="00FF40CF" w:rsidP="00A533EB">
            <w:pPr>
              <w:spacing w:line="360" w:lineRule="auto"/>
              <w:rPr>
                <w:b/>
              </w:rPr>
            </w:pPr>
            <w:r w:rsidRPr="00A533EB">
              <w:rPr>
                <w:b/>
              </w:rPr>
              <w:t>Προς</w:t>
            </w:r>
          </w:p>
          <w:p w:rsidR="00FF40CF" w:rsidRDefault="006E250C" w:rsidP="00A533EB">
            <w:pPr>
              <w:spacing w:line="360" w:lineRule="auto"/>
            </w:pPr>
            <w:r>
              <w:t>Τ</w:t>
            </w:r>
            <w:r w:rsidR="00A514F7">
              <w:t>η</w:t>
            </w:r>
            <w:r>
              <w:t>ν</w:t>
            </w:r>
            <w:r w:rsidR="001F3295" w:rsidRPr="00027881">
              <w:t xml:space="preserve"> </w:t>
            </w:r>
            <w:r>
              <w:t xml:space="preserve">Πρόεδρο </w:t>
            </w:r>
            <w:r w:rsidR="00FF40CF">
              <w:t xml:space="preserve">του Τμήματος </w:t>
            </w:r>
            <w:r w:rsidR="00FF40CF" w:rsidRPr="00A533EB">
              <w:rPr>
                <w:b/>
              </w:rPr>
              <w:t>Χημείας</w:t>
            </w:r>
          </w:p>
          <w:p w:rsidR="00FF40CF" w:rsidRDefault="00FF40CF" w:rsidP="00A533EB">
            <w:pPr>
              <w:spacing w:line="360" w:lineRule="auto"/>
            </w:pPr>
            <w:r>
              <w:t>του Αριστοτελείου Παν</w:t>
            </w:r>
            <w:r w:rsidR="0012429F">
              <w:t>/</w:t>
            </w:r>
            <w:r>
              <w:t>μίου Θεσσαλονίκης</w:t>
            </w:r>
          </w:p>
          <w:p w:rsidR="006E250C" w:rsidRDefault="006E250C" w:rsidP="006E250C">
            <w:pPr>
              <w:spacing w:line="360" w:lineRule="auto"/>
            </w:pPr>
          </w:p>
          <w:p w:rsidR="00027881" w:rsidRDefault="0076042C" w:rsidP="006E250C">
            <w:pPr>
              <w:spacing w:line="360" w:lineRule="auto"/>
            </w:pPr>
            <w:r w:rsidRPr="0076042C">
              <w:rPr>
                <w:b/>
              </w:rPr>
              <w:t>Θέμα:</w:t>
            </w:r>
            <w:r>
              <w:t xml:space="preserve"> Παράταση χρόνου φοίτησης στο ΠΜΣ </w:t>
            </w:r>
          </w:p>
          <w:p w:rsidR="006E250C" w:rsidRDefault="00027881" w:rsidP="006E250C">
            <w:pPr>
              <w:spacing w:line="360" w:lineRule="auto"/>
            </w:pPr>
            <w:r>
              <w:t xml:space="preserve">«………………………………………………………………………………………………………….» </w:t>
            </w:r>
            <w:r w:rsidR="0076042C">
              <w:t>του Τμήματος.</w:t>
            </w:r>
          </w:p>
          <w:p w:rsidR="0076042C" w:rsidRDefault="0076042C" w:rsidP="006E250C">
            <w:pPr>
              <w:spacing w:line="360" w:lineRule="auto"/>
            </w:pPr>
          </w:p>
          <w:p w:rsidR="006E250C" w:rsidRDefault="00A46AFE" w:rsidP="003D13BE">
            <w:pPr>
              <w:spacing w:line="360" w:lineRule="auto"/>
              <w:jc w:val="both"/>
            </w:pPr>
            <w:r>
              <w:t xml:space="preserve">Παρακαλώ να μου χορηγήσετε </w:t>
            </w:r>
            <w:r w:rsidR="006E250C">
              <w:t xml:space="preserve">παράταση σπουδών για </w:t>
            </w:r>
            <w:r w:rsidR="008E3CF6">
              <w:t xml:space="preserve">το </w:t>
            </w:r>
            <w:r w:rsidR="0076042C">
              <w:t xml:space="preserve">διάστημα </w:t>
            </w:r>
            <w:r>
              <w:t>…</w:t>
            </w:r>
            <w:r w:rsidR="00EF22BB" w:rsidRPr="00EF22BB">
              <w:t>…...</w:t>
            </w:r>
            <w:r w:rsidR="005B77E5" w:rsidRPr="005B77E5">
              <w:t>..</w:t>
            </w:r>
            <w:r w:rsidR="005B77E5">
              <w:t>.</w:t>
            </w:r>
            <w:r>
              <w:t>…</w:t>
            </w:r>
            <w:r w:rsidR="005B77E5" w:rsidRPr="005B77E5">
              <w:t>.</w:t>
            </w:r>
            <w:r>
              <w:t>…</w:t>
            </w:r>
            <w:r w:rsidR="006E250C">
              <w:t>…</w:t>
            </w:r>
            <w:r>
              <w:t>…</w:t>
            </w:r>
            <w:r w:rsidR="0076042C">
              <w:t>…………</w:t>
            </w:r>
            <w:r>
              <w:t>.…</w:t>
            </w:r>
            <w:r w:rsidR="006E250C">
              <w:t xml:space="preserve"> λόγω</w:t>
            </w:r>
            <w:r w:rsidR="005B77E5" w:rsidRPr="005B77E5">
              <w:t xml:space="preserve"> </w:t>
            </w:r>
            <w:r w:rsidR="00BE7974">
              <w:t>..</w:t>
            </w:r>
            <w:r>
              <w:t>…………........</w:t>
            </w:r>
            <w:r w:rsidR="006E250C">
              <w:t>...........................</w:t>
            </w:r>
            <w:r>
              <w:t>......</w:t>
            </w:r>
            <w:r w:rsidR="0076042C">
              <w:t>..........</w:t>
            </w:r>
            <w:r>
              <w:t>.....</w:t>
            </w:r>
          </w:p>
          <w:p w:rsidR="00A46AFE" w:rsidRDefault="00A46AFE" w:rsidP="006E250C">
            <w:pPr>
              <w:spacing w:line="360" w:lineRule="auto"/>
            </w:pPr>
            <w: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  <w:p w:rsidR="003D13BE" w:rsidRDefault="003D13BE" w:rsidP="003D13BE">
            <w:pPr>
              <w:spacing w:line="360" w:lineRule="auto"/>
              <w:jc w:val="right"/>
            </w:pPr>
          </w:p>
          <w:p w:rsidR="003D13BE" w:rsidRDefault="003D13BE" w:rsidP="003D13BE">
            <w:pPr>
              <w:spacing w:line="360" w:lineRule="auto"/>
              <w:jc w:val="right"/>
            </w:pPr>
            <w:r>
              <w:t>Θεσσαλονίκη, ………..….…… 20…....</w:t>
            </w:r>
          </w:p>
          <w:p w:rsidR="006E250C" w:rsidRDefault="006E250C" w:rsidP="006E250C">
            <w:pPr>
              <w:spacing w:line="360" w:lineRule="auto"/>
            </w:pPr>
          </w:p>
          <w:p w:rsidR="00FF40CF" w:rsidRDefault="00FF40CF" w:rsidP="00A533EB">
            <w:pPr>
              <w:spacing w:line="360" w:lineRule="auto"/>
            </w:pPr>
          </w:p>
          <w:p w:rsidR="00FF40CF" w:rsidRDefault="00FF40CF" w:rsidP="00A533EB">
            <w:pPr>
              <w:spacing w:line="360" w:lineRule="auto"/>
              <w:ind w:left="2556"/>
              <w:jc w:val="center"/>
            </w:pPr>
            <w:r>
              <w:t>Με τιμή</w:t>
            </w:r>
          </w:p>
          <w:p w:rsidR="003D13BE" w:rsidRDefault="003D13BE" w:rsidP="00A533EB">
            <w:pPr>
              <w:spacing w:line="360" w:lineRule="auto"/>
              <w:ind w:left="2556"/>
              <w:jc w:val="center"/>
            </w:pPr>
            <w:r>
              <w:t>Ο/Η Αιτών/ουσα</w:t>
            </w:r>
          </w:p>
          <w:p w:rsidR="00FF40CF" w:rsidRDefault="00FF40CF" w:rsidP="00A533EB">
            <w:pPr>
              <w:spacing w:line="360" w:lineRule="auto"/>
              <w:ind w:left="2556"/>
              <w:jc w:val="center"/>
            </w:pPr>
            <w:r>
              <w:t>(υπογραφή)</w:t>
            </w:r>
          </w:p>
          <w:p w:rsidR="00251892" w:rsidRDefault="00251892" w:rsidP="00A533EB">
            <w:pPr>
              <w:spacing w:line="360" w:lineRule="auto"/>
              <w:ind w:left="2556"/>
              <w:jc w:val="center"/>
            </w:pPr>
          </w:p>
          <w:p w:rsidR="00251892" w:rsidRDefault="00251892" w:rsidP="00A533EB">
            <w:pPr>
              <w:spacing w:line="360" w:lineRule="auto"/>
              <w:ind w:left="2556"/>
              <w:jc w:val="center"/>
            </w:pPr>
            <w:r>
              <w:t>………………………….</w:t>
            </w:r>
          </w:p>
          <w:p w:rsidR="00CB6EC9" w:rsidRDefault="00CB6EC9" w:rsidP="00A533EB">
            <w:pPr>
              <w:spacing w:line="360" w:lineRule="auto"/>
            </w:pPr>
          </w:p>
          <w:p w:rsidR="005B77E5" w:rsidRPr="008C4C6B" w:rsidRDefault="005B77E5" w:rsidP="00A533EB">
            <w:pPr>
              <w:spacing w:line="360" w:lineRule="auto"/>
            </w:pPr>
          </w:p>
          <w:p w:rsidR="005B77E5" w:rsidRPr="008C4C6B" w:rsidRDefault="005B77E5" w:rsidP="00A533EB">
            <w:pPr>
              <w:spacing w:line="360" w:lineRule="auto"/>
            </w:pPr>
          </w:p>
          <w:p w:rsidR="00304F52" w:rsidRPr="005B77E5" w:rsidRDefault="00304F52" w:rsidP="00A533EB">
            <w:pPr>
              <w:spacing w:line="360" w:lineRule="auto"/>
            </w:pPr>
          </w:p>
          <w:p w:rsidR="00FF40CF" w:rsidRDefault="00FF40CF" w:rsidP="00A533EB">
            <w:pPr>
              <w:spacing w:line="360" w:lineRule="auto"/>
            </w:pPr>
          </w:p>
        </w:tc>
      </w:tr>
    </w:tbl>
    <w:p w:rsidR="007B2EE8" w:rsidRPr="007B2EE8" w:rsidRDefault="007B2EE8" w:rsidP="005B77E5">
      <w:pPr>
        <w:spacing w:line="360" w:lineRule="auto"/>
      </w:pPr>
    </w:p>
    <w:sectPr w:rsidR="007B2EE8" w:rsidRPr="007B2EE8" w:rsidSect="00EF22BB">
      <w:pgSz w:w="11906" w:h="16838"/>
      <w:pgMar w:top="539" w:right="851" w:bottom="539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s7Q0MTA2Nza0NDFX0lEKTi0uzszPAykwrAUAO3TtjSwAAAA="/>
  </w:docVars>
  <w:rsids>
    <w:rsidRoot w:val="007B2EE8"/>
    <w:rsid w:val="00027881"/>
    <w:rsid w:val="00105410"/>
    <w:rsid w:val="0012429F"/>
    <w:rsid w:val="001B325C"/>
    <w:rsid w:val="001F3295"/>
    <w:rsid w:val="00251892"/>
    <w:rsid w:val="0027641F"/>
    <w:rsid w:val="00304F52"/>
    <w:rsid w:val="00311A44"/>
    <w:rsid w:val="003D13BE"/>
    <w:rsid w:val="00426700"/>
    <w:rsid w:val="005B77E5"/>
    <w:rsid w:val="005C4F4A"/>
    <w:rsid w:val="006C22E6"/>
    <w:rsid w:val="006D27E4"/>
    <w:rsid w:val="006E250C"/>
    <w:rsid w:val="0076042C"/>
    <w:rsid w:val="007B2EE8"/>
    <w:rsid w:val="008C4C6B"/>
    <w:rsid w:val="008E3CF6"/>
    <w:rsid w:val="008F41EA"/>
    <w:rsid w:val="00953456"/>
    <w:rsid w:val="00A01177"/>
    <w:rsid w:val="00A26B35"/>
    <w:rsid w:val="00A46AFE"/>
    <w:rsid w:val="00A514F7"/>
    <w:rsid w:val="00A533EB"/>
    <w:rsid w:val="00B25F8D"/>
    <w:rsid w:val="00BA6C3D"/>
    <w:rsid w:val="00BE7974"/>
    <w:rsid w:val="00C120C9"/>
    <w:rsid w:val="00C50C85"/>
    <w:rsid w:val="00CB6EC9"/>
    <w:rsid w:val="00CC6B4C"/>
    <w:rsid w:val="00D476EE"/>
    <w:rsid w:val="00D9750F"/>
    <w:rsid w:val="00E03609"/>
    <w:rsid w:val="00E611E4"/>
    <w:rsid w:val="00EE4AED"/>
    <w:rsid w:val="00EF22BB"/>
    <w:rsid w:val="00F64356"/>
    <w:rsid w:val="00F9071E"/>
    <w:rsid w:val="00FB2CD6"/>
    <w:rsid w:val="00FC1BB6"/>
    <w:rsid w:val="00FF4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8400F840-36BE-440F-B510-FA841723C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table" w:styleId="a3">
    <w:name w:val="Table Grid"/>
    <w:basedOn w:val="a1"/>
    <w:rsid w:val="00E611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Char"/>
    <w:rsid w:val="00A514F7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link w:val="a4"/>
    <w:rsid w:val="00A514F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1</Words>
  <Characters>1033</Characters>
  <Application>Microsoft Office Word</Application>
  <DocSecurity>0</DocSecurity>
  <Lines>8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ΑΙΤΗΣΗ</vt:lpstr>
    </vt:vector>
  </TitlesOfParts>
  <Company/>
  <LinksUpToDate>false</LinksUpToDate>
  <CharactersWithSpaces>1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ΑΙΤΗΣΗ</dc:title>
  <dc:subject/>
  <dc:creator>polyxekk</dc:creator>
  <cp:keywords/>
  <cp:lastModifiedBy>Michael Sigalas</cp:lastModifiedBy>
  <cp:revision>2</cp:revision>
  <cp:lastPrinted>2015-12-02T10:57:00Z</cp:lastPrinted>
  <dcterms:created xsi:type="dcterms:W3CDTF">2021-06-12T11:12:00Z</dcterms:created>
  <dcterms:modified xsi:type="dcterms:W3CDTF">2021-06-12T11:12:00Z</dcterms:modified>
</cp:coreProperties>
</file>